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cover-letter"/>
    <w:p>
      <w:pPr>
        <w:pStyle w:val="Heading1"/>
      </w:pPr>
      <w:r>
        <w:t xml:space="preserve">Cover Letter</w:t>
      </w:r>
    </w:p>
    <w:p>
      <w:pPr>
        <w:pStyle w:val="FirstParagraph"/>
      </w:pPr>
      <w:r>
        <w:rPr>
          <w:bCs/>
          <w:b/>
        </w:rPr>
        <w:t xml:space="preserve">John Doe</w:t>
      </w:r>
      <w:r>
        <w:br/>
      </w:r>
      <w:r>
        <w:t xml:space="preserve">345 Rua das Flores, São Paulo, SP</w:t>
      </w:r>
      <w:r>
        <w:br/>
      </w:r>
      <w:r>
        <w:t xml:space="preserve">(11) 9876-5432</w:t>
      </w:r>
      <w:r>
        <w:br/>
      </w:r>
      <w:r>
        <w:t xml:space="preserve">johndoe@email.com</w:t>
      </w:r>
    </w:p>
    <w:bookmarkEnd w:id="20"/>
    <w:p>
      <w:pPr>
        <w:pStyle w:val="BodyText"/>
      </w:pPr>
      <w:r>
        <w:t xml:space="preserve">April 5, 2024</w:t>
      </w:r>
    </w:p>
    <w:p>
      <w:pPr>
        <w:pStyle w:val="BodyText"/>
      </w:pPr>
      <w:r>
        <w:rPr>
          <w:bCs/>
          <w:b/>
        </w:rPr>
        <w:t xml:space="preserve">Recruiting Team</w:t>
      </w:r>
      <w:r>
        <w:br/>
      </w:r>
      <w:r>
        <w:t xml:space="preserve">ABC Audit Solutions</w:t>
      </w:r>
      <w:r>
        <w:br/>
      </w:r>
      <w:r>
        <w:t xml:space="preserve">Rua das Palmeiras, 123</w:t>
      </w:r>
      <w:r>
        <w:br/>
      </w:r>
      <w:r>
        <w:t xml:space="preserve">São Paulo, SP</w:t>
      </w:r>
    </w:p>
    <w:bookmarkStart w:id="21" w:name="dear-hiring-team"/>
    <w:p>
      <w:pPr>
        <w:pStyle w:val="Heading2"/>
      </w:pPr>
      <w:r>
        <w:t xml:space="preserve">Dear Hiring Team,</w:t>
      </w:r>
    </w:p>
    <w:p>
      <w:pPr>
        <w:pStyle w:val="FirstParagraph"/>
      </w:pPr>
      <w:r>
        <w:t xml:space="preserve">I am writing to express my interest in the Auditor position at ABC Audit Solutions in Brazil São Paulo. As a highly motivated and detail-oriented professional with over [X years] of experience in auditing, I am eager to contribute my expertise to your organization’s mission of delivering accurate financial insights and ensuring compliance with Brazilian regulatory standards. My background aligns closely with the requirements for this role, and I am confident that my skills in financial analysis, risk assessment, and audit procedures will add value to your team.</w:t>
      </w:r>
    </w:p>
    <w:p>
      <w:pPr>
        <w:pStyle w:val="BodyText"/>
      </w:pPr>
      <w:r>
        <w:t xml:space="preserve">Having worked as an Auditor in São Paulo for [X years], I have developed a deep understanding of the unique challenges and opportunities present in the Brazilian market. Brazil’s complex regulatory environment, including its adherence to International Financial Reporting Standards (IFRS) and compliance with local tax laws, demands auditors who are not only technically proficient but also culturally attuned to regional business practices. My experience in conducting audits for multinational corporations operating in São Paulo has equipped me with the ability to navigate these complexities while maintaining the highest standards of integrity and professionalism.</w:t>
      </w:r>
    </w:p>
    <w:p>
      <w:pPr>
        <w:pStyle w:val="BodyText"/>
      </w:pPr>
      <w:r>
        <w:t xml:space="preserve">One of my most significant achievements as an Auditor was leading a team to complete a comprehensive financial audit for a large Brazilian manufacturing firm. This project involved reviewing internal controls, assessing financial statements for accuracy, and identifying areas for process optimization. The results of this audit not only ensured compliance with the Brazilian Accounting Standards (NBC) but also helped the client reduce operational costs by 15% through targeted recommendations. This experience reinforced my commitment to providing actionable insights that drive business success while adhering to legal frameworks.</w:t>
      </w:r>
    </w:p>
    <w:p>
      <w:pPr>
        <w:pStyle w:val="BodyText"/>
      </w:pPr>
      <w:r>
        <w:t xml:space="preserve">What sets me apart as an Auditor in Brazil São Paulo is my ability to combine technical expertise with a strong understanding of local market dynamics. For instance, I have frequently collaborated with clients in the technology and financial services sectors, where I tailored audit strategies to address industry-specific risks. This approach has earned me a reputation for delivering audits that are both thorough and efficient, even in fast-paced environments. Additionally, my fluency in Portuguese and English allows me to communicate effectively with stakeholders at all levels, ensuring clarity and transparency throughout the audit process.</w:t>
      </w:r>
    </w:p>
    <w:p>
      <w:pPr>
        <w:pStyle w:val="BodyText"/>
      </w:pPr>
      <w:r>
        <w:t xml:space="preserve">Another key aspect of my career as an Auditor has been my dedication to professional development. I hold a [Degree] in Accounting from [University Name] and have actively pursued certifications such as the CPA (Certified Public Accountant) and CISA (Certified Information Systems Auditor). These qualifications, combined with my hands-on experience, have enabled me to stay at the forefront of audit best practices while adapting to evolving regulatory requirements in Brazil São Paulo. I also regularly attend industry seminars and workshops focused on emerging trends in auditing, such as the integration of AI-driven tools for data analysis and risk mitigation.</w:t>
      </w:r>
    </w:p>
    <w:p>
      <w:pPr>
        <w:pStyle w:val="BodyText"/>
      </w:pPr>
      <w:r>
        <w:t xml:space="preserve">In my current role at [Current Company], I have been responsible for managing a portfolio of audit engagements that span multiple sectors, including healthcare, retail, and real estate. A notable project involved conducting an internal audit for a São Paulo-based healthcare provider to evaluate compliance with the Brazilian Public Health System (SUS) regulations. This required meticulous attention to detail and the ability to interpret complex regulatory guidelines. By identifying discrepancies in financial reporting and proposing corrective measures, I helped the organization avoid potential penalties and improve its operational efficiency.</w:t>
      </w:r>
    </w:p>
    <w:p>
      <w:pPr>
        <w:pStyle w:val="BodyText"/>
      </w:pPr>
      <w:r>
        <w:t xml:space="preserve">What excites me most about joining ABC Audit Solutions is the opportunity to contribute to a firm that values innovation and client-centric approaches. São Paulo, as a global business hub, presents unique challenges that require auditors to be both adaptable and forward-thinking. I am particularly impressed by your firm’s commitment to leveraging technology in audit processes, which aligns with my own interest in exploring how digital tools can enhance accuracy and reduce manual errors. I am eager to collaborate with a team of professionals who share a passion for excellence and are dedicated to maintaining the highest ethical standards.</w:t>
      </w:r>
    </w:p>
    <w:p>
      <w:pPr>
        <w:pStyle w:val="BodyText"/>
      </w:pPr>
      <w:r>
        <w:t xml:space="preserve">Finally, I would like to emphasize my strong work ethic and ability to thrive in fast-paced environments. As an Auditor in Brazil São Paulo, I understand the importance of meeting deadlines without compromising quality. My ability to prioritize tasks, manage multiple projects simultaneously, and maintain clear communication with clients has consistently led to positive outcomes. I am also a team player who values collaboration and is committed to fostering a culture of integrity and accountability.</w:t>
      </w:r>
    </w:p>
    <w:p>
      <w:pPr>
        <w:pStyle w:val="BodyText"/>
      </w:pPr>
      <w:r>
        <w:t xml:space="preserve">I would welcome the opportunity to discuss how my background, skills, and enthusiasm for auditing can benefit ABC Audit Solutions. Thank you for considering my application. I look forward to the possibility of contributing to your team’s success in Brazil São Paulo.</w:t>
      </w:r>
    </w:p>
    <w:p>
      <w:pPr>
        <w:pStyle w:val="BodyText"/>
      </w:pPr>
      <w:r>
        <w:rPr>
          <w:bCs/>
          <w:b/>
        </w:rPr>
        <w:t xml:space="preserve">John Doe</w:t>
      </w:r>
      <w:r>
        <w:br/>
      </w:r>
      <w:r>
        <w:t xml:space="preserve">https://www.linkedin.com/in/johndoe</w:t>
      </w:r>
      <w:r>
        <w:br/>
      </w:r>
      <w:r>
        <w:t xml:space="preserve">(11) 9876-5432</w:t>
      </w:r>
      <w:r>
        <w:br/>
      </w:r>
      <w:r>
        <w:t xml:space="preserve">johndoe@email.co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Brazil São Paulo</dc:title>
  <dc:creator/>
  <cp:keywords/>
  <dcterms:created xsi:type="dcterms:W3CDTF">2025-12-10T11:05:13Z</dcterms:created>
  <dcterms:modified xsi:type="dcterms:W3CDTF">2025-12-10T11:05:13Z</dcterms:modified>
</cp:coreProperties>
</file>

<file path=docProps/custom.xml><?xml version="1.0" encoding="utf-8"?>
<Properties xmlns="http://schemas.openxmlformats.org/officeDocument/2006/custom-properties" xmlns:vt="http://schemas.openxmlformats.org/officeDocument/2006/docPropsVTypes"/>
</file>